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5570" w:type="dxa"/>
        <w:tblInd w:w="-635" w:type="dxa"/>
        <w:tblLook w:val="04A0" w:firstRow="1" w:lastRow="0" w:firstColumn="1" w:lastColumn="0" w:noHBand="0" w:noVBand="1"/>
      </w:tblPr>
      <w:tblGrid>
        <w:gridCol w:w="630"/>
        <w:gridCol w:w="3060"/>
        <w:gridCol w:w="3330"/>
        <w:gridCol w:w="4590"/>
        <w:gridCol w:w="3960"/>
      </w:tblGrid>
      <w:tr w:rsidR="00450950" w:rsidRPr="009719E9" w14:paraId="61BD6F48" w14:textId="77777777" w:rsidTr="00450950">
        <w:tc>
          <w:tcPr>
            <w:tcW w:w="630" w:type="dxa"/>
          </w:tcPr>
          <w:p w14:paraId="75E110C5" w14:textId="2E7948A8" w:rsidR="00450950" w:rsidRPr="009719E9" w:rsidRDefault="00450950">
            <w:pPr>
              <w:rPr>
                <w:b/>
                <w:bCs/>
                <w:sz w:val="20"/>
                <w:szCs w:val="20"/>
              </w:rPr>
            </w:pPr>
            <w:r w:rsidRPr="009719E9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3060" w:type="dxa"/>
          </w:tcPr>
          <w:p w14:paraId="770204D0" w14:textId="0CE6308C" w:rsidR="00450950" w:rsidRPr="009719E9" w:rsidRDefault="00450950">
            <w:pPr>
              <w:rPr>
                <w:b/>
                <w:bCs/>
                <w:sz w:val="20"/>
                <w:szCs w:val="20"/>
              </w:rPr>
            </w:pPr>
            <w:r w:rsidRPr="009719E9">
              <w:rPr>
                <w:b/>
                <w:bCs/>
                <w:sz w:val="20"/>
                <w:szCs w:val="20"/>
              </w:rPr>
              <w:t>Paper Name</w:t>
            </w:r>
          </w:p>
        </w:tc>
        <w:tc>
          <w:tcPr>
            <w:tcW w:w="3330" w:type="dxa"/>
          </w:tcPr>
          <w:p w14:paraId="237F91D5" w14:textId="154E3E99" w:rsidR="00450950" w:rsidRPr="009719E9" w:rsidRDefault="00450950">
            <w:pPr>
              <w:rPr>
                <w:b/>
                <w:bCs/>
                <w:sz w:val="20"/>
                <w:szCs w:val="20"/>
              </w:rPr>
            </w:pPr>
            <w:r w:rsidRPr="009719E9">
              <w:rPr>
                <w:b/>
                <w:bCs/>
                <w:sz w:val="20"/>
                <w:szCs w:val="20"/>
              </w:rPr>
              <w:t>Plus-Points</w:t>
            </w:r>
          </w:p>
        </w:tc>
        <w:tc>
          <w:tcPr>
            <w:tcW w:w="4590" w:type="dxa"/>
          </w:tcPr>
          <w:p w14:paraId="700A4C00" w14:textId="64B21CDB" w:rsidR="00450950" w:rsidRPr="005A38B6" w:rsidRDefault="00450950">
            <w:pPr>
              <w:rPr>
                <w:b/>
                <w:bCs/>
                <w:sz w:val="20"/>
                <w:szCs w:val="20"/>
              </w:rPr>
            </w:pPr>
            <w:r w:rsidRPr="005A38B6">
              <w:rPr>
                <w:b/>
                <w:bCs/>
                <w:sz w:val="20"/>
                <w:szCs w:val="20"/>
              </w:rPr>
              <w:t>Minus-Points</w:t>
            </w:r>
          </w:p>
        </w:tc>
        <w:tc>
          <w:tcPr>
            <w:tcW w:w="3960" w:type="dxa"/>
          </w:tcPr>
          <w:p w14:paraId="5612A1F9" w14:textId="0D2075BE" w:rsidR="00450950" w:rsidRPr="005A38B6" w:rsidRDefault="00450950">
            <w:pPr>
              <w:rPr>
                <w:b/>
                <w:bCs/>
                <w:sz w:val="20"/>
                <w:szCs w:val="20"/>
              </w:rPr>
            </w:pPr>
            <w:r w:rsidRPr="005A38B6">
              <w:rPr>
                <w:b/>
                <w:bCs/>
                <w:sz w:val="20"/>
                <w:szCs w:val="20"/>
              </w:rPr>
              <w:t>Methodology</w:t>
            </w:r>
          </w:p>
        </w:tc>
      </w:tr>
      <w:tr w:rsidR="00450950" w:rsidRPr="009719E9" w14:paraId="1D6CFD68" w14:textId="77777777" w:rsidTr="00450950">
        <w:tc>
          <w:tcPr>
            <w:tcW w:w="630" w:type="dxa"/>
          </w:tcPr>
          <w:p w14:paraId="5AAA9720" w14:textId="6087AD49" w:rsidR="00450950" w:rsidRPr="00F56962" w:rsidRDefault="004509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060" w:type="dxa"/>
          </w:tcPr>
          <w:p w14:paraId="5D749DE9" w14:textId="23194065" w:rsidR="00450950" w:rsidRPr="00F56962" w:rsidRDefault="004509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amondTouch</w:t>
            </w:r>
          </w:p>
        </w:tc>
        <w:tc>
          <w:tcPr>
            <w:tcW w:w="3330" w:type="dxa"/>
          </w:tcPr>
          <w:p w14:paraId="2B6772CE" w14:textId="77777777" w:rsidR="00450950" w:rsidRDefault="00450950" w:rsidP="0066630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E32C3E">
              <w:rPr>
                <w:sz w:val="20"/>
                <w:szCs w:val="20"/>
              </w:rPr>
              <w:t>Multi-touch</w:t>
            </w:r>
          </w:p>
          <w:p w14:paraId="5DDAD413" w14:textId="33276CCD" w:rsidR="00450950" w:rsidRPr="00666308" w:rsidRDefault="00450950" w:rsidP="0066630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e of the first</w:t>
            </w:r>
            <w:r>
              <w:rPr>
                <w:sz w:val="20"/>
                <w:szCs w:val="20"/>
              </w:rPr>
              <w:t xml:space="preserve"> touch interfaces</w:t>
            </w:r>
          </w:p>
        </w:tc>
        <w:tc>
          <w:tcPr>
            <w:tcW w:w="4590" w:type="dxa"/>
          </w:tcPr>
          <w:p w14:paraId="2AC060E3" w14:textId="087A6355" w:rsidR="00450950" w:rsidRDefault="00450950" w:rsidP="00E32C3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E32C3E">
              <w:rPr>
                <w:sz w:val="20"/>
                <w:szCs w:val="20"/>
              </w:rPr>
              <w:t>Used tab</w:t>
            </w:r>
            <w:r>
              <w:rPr>
                <w:sz w:val="20"/>
                <w:szCs w:val="20"/>
              </w:rPr>
              <w:t>letop-front-projected displays that is much liable to occlusion</w:t>
            </w:r>
          </w:p>
          <w:p w14:paraId="2F06D457" w14:textId="1527F53C" w:rsidR="00450950" w:rsidRPr="00666308" w:rsidRDefault="00450950" w:rsidP="0066630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ghtly bound to size, need hardware change to resize touch area</w:t>
            </w:r>
          </w:p>
        </w:tc>
        <w:tc>
          <w:tcPr>
            <w:tcW w:w="3960" w:type="dxa"/>
          </w:tcPr>
          <w:p w14:paraId="5F4D1371" w14:textId="40537D58" w:rsidR="00CD630C" w:rsidRDefault="00CD630C" w:rsidP="00450950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sits on the chair and touches the table surface.</w:t>
            </w:r>
          </w:p>
          <w:p w14:paraId="340CD59D" w14:textId="37C5F0C0" w:rsidR="00450950" w:rsidRPr="00450950" w:rsidRDefault="00CD630C" w:rsidP="00450950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CD630C">
              <w:rPr>
                <w:sz w:val="20"/>
                <w:szCs w:val="20"/>
              </w:rPr>
              <w:t>The table surface is a constructed with a set of embedded antennas</w:t>
            </w:r>
            <w:r>
              <w:rPr>
                <w:sz w:val="20"/>
                <w:szCs w:val="20"/>
              </w:rPr>
              <w:t xml:space="preserve"> and capacitance of chair and table is compared to determine the touch point</w:t>
            </w:r>
          </w:p>
        </w:tc>
      </w:tr>
      <w:tr w:rsidR="00CD630C" w:rsidRPr="009719E9" w14:paraId="2F387A38" w14:textId="77777777" w:rsidTr="00450950">
        <w:tc>
          <w:tcPr>
            <w:tcW w:w="630" w:type="dxa"/>
          </w:tcPr>
          <w:p w14:paraId="651A8237" w14:textId="01DA7FA7" w:rsidR="00CD630C" w:rsidRDefault="00631F7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060" w:type="dxa"/>
          </w:tcPr>
          <w:p w14:paraId="45027017" w14:textId="102F5052" w:rsidR="00CD630C" w:rsidRDefault="00631F72">
            <w:pPr>
              <w:rPr>
                <w:sz w:val="20"/>
                <w:szCs w:val="20"/>
              </w:rPr>
            </w:pPr>
            <w:r w:rsidRPr="00631F72">
              <w:t>HoloWall</w:t>
            </w:r>
          </w:p>
        </w:tc>
        <w:tc>
          <w:tcPr>
            <w:tcW w:w="3330" w:type="dxa"/>
          </w:tcPr>
          <w:p w14:paraId="7BE9140E" w14:textId="77777777" w:rsidR="00CD630C" w:rsidRDefault="005116F0" w:rsidP="0066630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ltitouch</w:t>
            </w:r>
          </w:p>
          <w:p w14:paraId="29D59A9F" w14:textId="77777777" w:rsidR="005116F0" w:rsidRDefault="005116F0" w:rsidP="0066630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pointing devices needed</w:t>
            </w:r>
          </w:p>
          <w:p w14:paraId="099302B8" w14:textId="02999FD4" w:rsidR="00193607" w:rsidRPr="00E32C3E" w:rsidRDefault="00193607" w:rsidP="0066630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rge-size applications</w:t>
            </w:r>
          </w:p>
        </w:tc>
        <w:tc>
          <w:tcPr>
            <w:tcW w:w="4590" w:type="dxa"/>
          </w:tcPr>
          <w:p w14:paraId="007089EA" w14:textId="37E40248" w:rsidR="00CD630C" w:rsidRDefault="005116F0" w:rsidP="00E32C3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mera and projector need to be behind the touch surface that makes it less compact</w:t>
            </w:r>
          </w:p>
          <w:p w14:paraId="43DC1817" w14:textId="77777777" w:rsidR="005116F0" w:rsidRDefault="005116F0" w:rsidP="00E32C3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erything touching the surface and even near to the touch surface will be considered as legitimate touch point</w:t>
            </w:r>
            <w:r w:rsidR="00B0568A">
              <w:rPr>
                <w:sz w:val="20"/>
                <w:szCs w:val="20"/>
              </w:rPr>
              <w:t>.</w:t>
            </w:r>
          </w:p>
          <w:p w14:paraId="67DBF095" w14:textId="41C00473" w:rsidR="00B0568A" w:rsidRPr="00E32C3E" w:rsidRDefault="00B0568A" w:rsidP="00E32C3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 compatible with any surface</w:t>
            </w:r>
          </w:p>
        </w:tc>
        <w:tc>
          <w:tcPr>
            <w:tcW w:w="3960" w:type="dxa"/>
          </w:tcPr>
          <w:p w14:paraId="7BA9769E" w14:textId="1CEC7904" w:rsidR="00CD630C" w:rsidRDefault="00DA2DFF" w:rsidP="00450950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en anything comes near to the touch surface i.e., glass, it is illuminated with IR LED’s and sensed by IR camera placed behind the touch surface</w:t>
            </w:r>
          </w:p>
        </w:tc>
      </w:tr>
      <w:tr w:rsidR="001D0339" w:rsidRPr="009719E9" w14:paraId="6C53D458" w14:textId="77777777" w:rsidTr="00450950">
        <w:tc>
          <w:tcPr>
            <w:tcW w:w="630" w:type="dxa"/>
          </w:tcPr>
          <w:p w14:paraId="3B785616" w14:textId="728F4E8D" w:rsidR="001D0339" w:rsidRDefault="001D03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060" w:type="dxa"/>
          </w:tcPr>
          <w:p w14:paraId="128B6D20" w14:textId="797D772A" w:rsidR="001D0339" w:rsidRPr="00631F72" w:rsidRDefault="001D0339">
            <w:r w:rsidRPr="001D0339">
              <w:t>The design of infrared touch screen based on MCU</w:t>
            </w:r>
          </w:p>
        </w:tc>
        <w:tc>
          <w:tcPr>
            <w:tcW w:w="3330" w:type="dxa"/>
          </w:tcPr>
          <w:p w14:paraId="73C63EFF" w14:textId="77777777" w:rsidR="001D0339" w:rsidRDefault="0042308A" w:rsidP="0066630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ltitouch</w:t>
            </w:r>
          </w:p>
          <w:p w14:paraId="42EA9A80" w14:textId="57E64EE7" w:rsidR="0042308A" w:rsidRDefault="0042308A" w:rsidP="0066630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ap, no projector included</w:t>
            </w:r>
          </w:p>
          <w:p w14:paraId="09E62405" w14:textId="093AD921" w:rsidR="0042308A" w:rsidRDefault="0042308A" w:rsidP="0066630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rge-size applications</w:t>
            </w:r>
          </w:p>
        </w:tc>
        <w:tc>
          <w:tcPr>
            <w:tcW w:w="4590" w:type="dxa"/>
          </w:tcPr>
          <w:p w14:paraId="430D2ABA" w14:textId="41EC2376" w:rsidR="001D0339" w:rsidRDefault="0042308A" w:rsidP="00E32C3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R illuminators and camera needs to be placed either front or back of the touch surface making the system less compact</w:t>
            </w:r>
          </w:p>
          <w:p w14:paraId="66050711" w14:textId="77777777" w:rsidR="0042308A" w:rsidRDefault="0042308A" w:rsidP="0042308A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rface needs to be transparent or at least </w:t>
            </w:r>
            <w:r w:rsidRPr="0042308A">
              <w:rPr>
                <w:sz w:val="20"/>
                <w:szCs w:val="20"/>
              </w:rPr>
              <w:t>translucent</w:t>
            </w:r>
            <w:r>
              <w:rPr>
                <w:sz w:val="20"/>
                <w:szCs w:val="20"/>
              </w:rPr>
              <w:t>. Does not work on all surface types</w:t>
            </w:r>
          </w:p>
          <w:p w14:paraId="5D007A8E" w14:textId="32A7FC12" w:rsidR="008D3DAE" w:rsidRPr="0042308A" w:rsidRDefault="008D3DAE" w:rsidP="0042308A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erything touching the surface will be considered as legitimate touch point</w:t>
            </w:r>
          </w:p>
        </w:tc>
        <w:tc>
          <w:tcPr>
            <w:tcW w:w="3960" w:type="dxa"/>
          </w:tcPr>
          <w:p w14:paraId="766A6FE6" w14:textId="1E0C418F" w:rsidR="001D0339" w:rsidRDefault="00DB4018" w:rsidP="00450950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partially transparent surface is illuminated </w:t>
            </w:r>
            <w:r w:rsidR="0074342E">
              <w:rPr>
                <w:sz w:val="20"/>
                <w:szCs w:val="20"/>
              </w:rPr>
              <w:t xml:space="preserve">using IR illuminators. An IR camera is placed to capture the images at fixed intervals. Using image processing techniques, touch contact area is calculated. </w:t>
            </w:r>
          </w:p>
        </w:tc>
      </w:tr>
      <w:tr w:rsidR="008D3DAE" w:rsidRPr="009719E9" w14:paraId="076A8711" w14:textId="77777777" w:rsidTr="00450950">
        <w:tc>
          <w:tcPr>
            <w:tcW w:w="630" w:type="dxa"/>
          </w:tcPr>
          <w:p w14:paraId="0FB2C904" w14:textId="5DF389C8" w:rsidR="008D3DAE" w:rsidRDefault="003309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060" w:type="dxa"/>
          </w:tcPr>
          <w:p w14:paraId="58D660C3" w14:textId="7847D2C2" w:rsidR="008D3DAE" w:rsidRPr="001D0339" w:rsidRDefault="00836B9C">
            <w:r w:rsidRPr="00836B9C">
              <w:t>SmartTouch: A Cost-effective Infrared based Imaging Touch Screen</w:t>
            </w:r>
          </w:p>
        </w:tc>
        <w:tc>
          <w:tcPr>
            <w:tcW w:w="3330" w:type="dxa"/>
          </w:tcPr>
          <w:p w14:paraId="21ADCCAE" w14:textId="056B58CC" w:rsidR="00B423FE" w:rsidRDefault="00B423FE" w:rsidP="0066630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ltitouch</w:t>
            </w:r>
          </w:p>
          <w:p w14:paraId="438C2E18" w14:textId="1DBAC895" w:rsidR="008D3DAE" w:rsidRDefault="00F745FF" w:rsidP="0066630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 work on any lcd monitor</w:t>
            </w:r>
          </w:p>
          <w:p w14:paraId="334B0F87" w14:textId="17259F03" w:rsidR="00B423FE" w:rsidRDefault="00B423FE" w:rsidP="0066630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 sense a pointing instrument e.g., pen and hand gestures as well</w:t>
            </w:r>
          </w:p>
        </w:tc>
        <w:tc>
          <w:tcPr>
            <w:tcW w:w="4590" w:type="dxa"/>
          </w:tcPr>
          <w:p w14:paraId="31369D51" w14:textId="31D92520" w:rsidR="008D3DAE" w:rsidRDefault="00E47945" w:rsidP="00E32C3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R </w:t>
            </w:r>
            <w:r w:rsidR="00F745FF">
              <w:rPr>
                <w:sz w:val="20"/>
                <w:szCs w:val="20"/>
              </w:rPr>
              <w:t>C</w:t>
            </w:r>
            <w:r w:rsidR="00F745FF">
              <w:rPr>
                <w:sz w:val="20"/>
                <w:szCs w:val="20"/>
              </w:rPr>
              <w:t xml:space="preserve">amera needs to be placed </w:t>
            </w:r>
            <w:r w:rsidR="00F745FF">
              <w:rPr>
                <w:sz w:val="20"/>
                <w:szCs w:val="20"/>
              </w:rPr>
              <w:t xml:space="preserve">in </w:t>
            </w:r>
            <w:r w:rsidR="00F745FF">
              <w:rPr>
                <w:sz w:val="20"/>
                <w:szCs w:val="20"/>
              </w:rPr>
              <w:t xml:space="preserve">front the </w:t>
            </w:r>
            <w:r w:rsidR="00F745FF">
              <w:rPr>
                <w:sz w:val="20"/>
                <w:szCs w:val="20"/>
              </w:rPr>
              <w:t>screen</w:t>
            </w:r>
            <w:r w:rsidR="001A6296">
              <w:rPr>
                <w:sz w:val="20"/>
                <w:szCs w:val="20"/>
              </w:rPr>
              <w:t xml:space="preserve"> and array of IR </w:t>
            </w:r>
            <w:r w:rsidR="00263204">
              <w:rPr>
                <w:sz w:val="20"/>
                <w:szCs w:val="20"/>
              </w:rPr>
              <w:t>LEDs</w:t>
            </w:r>
            <w:r w:rsidR="001A6296">
              <w:rPr>
                <w:sz w:val="20"/>
                <w:szCs w:val="20"/>
              </w:rPr>
              <w:t xml:space="preserve"> are placed around the screen</w:t>
            </w:r>
            <w:r w:rsidR="00F745FF">
              <w:rPr>
                <w:sz w:val="20"/>
                <w:szCs w:val="20"/>
              </w:rPr>
              <w:t xml:space="preserve"> that makes</w:t>
            </w:r>
            <w:r w:rsidR="00F745FF">
              <w:rPr>
                <w:sz w:val="20"/>
                <w:szCs w:val="20"/>
              </w:rPr>
              <w:t xml:space="preserve"> the system less compact</w:t>
            </w:r>
            <w:r w:rsidR="00B423FE">
              <w:rPr>
                <w:sz w:val="20"/>
                <w:szCs w:val="20"/>
              </w:rPr>
              <w:t>.</w:t>
            </w:r>
          </w:p>
          <w:p w14:paraId="53788E5F" w14:textId="77777777" w:rsidR="00B423FE" w:rsidRDefault="00B423FE" w:rsidP="00B423F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 case of multitouch, occlusion can occur easily making the gestures less likely to be recognized such as swipe, roll and pinch </w:t>
            </w:r>
            <w:r w:rsidR="00735C48">
              <w:rPr>
                <w:sz w:val="20"/>
                <w:szCs w:val="20"/>
              </w:rPr>
              <w:t>etc.</w:t>
            </w:r>
          </w:p>
          <w:p w14:paraId="619F7D17" w14:textId="428E62C7" w:rsidR="001A6296" w:rsidRPr="00B423FE" w:rsidRDefault="001A6296" w:rsidP="00B423F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er frame rate i.e., 10 to 30 fps that makes touch latency high</w:t>
            </w:r>
          </w:p>
        </w:tc>
        <w:tc>
          <w:tcPr>
            <w:tcW w:w="3960" w:type="dxa"/>
          </w:tcPr>
          <w:p w14:paraId="044B2C47" w14:textId="77777777" w:rsidR="008D3DAE" w:rsidRDefault="001A6296" w:rsidP="00450950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 LCD monitor is illuminated using array of IR LEDs and IR camera is used to capture the frames.</w:t>
            </w:r>
          </w:p>
          <w:p w14:paraId="3E8ECD66" w14:textId="1EF7FBC5" w:rsidR="001A6296" w:rsidRDefault="001A6296" w:rsidP="00450950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contact area</w:t>
            </w:r>
            <w:r w:rsidR="00015BD0">
              <w:rPr>
                <w:sz w:val="20"/>
                <w:szCs w:val="20"/>
              </w:rPr>
              <w:t xml:space="preserve"> in</w:t>
            </w:r>
            <w:r>
              <w:rPr>
                <w:sz w:val="20"/>
                <w:szCs w:val="20"/>
              </w:rPr>
              <w:t xml:space="preserve"> captured frame is</w:t>
            </w:r>
            <w:r w:rsidR="00015BD0">
              <w:rPr>
                <w:sz w:val="20"/>
                <w:szCs w:val="20"/>
              </w:rPr>
              <w:t xml:space="preserve"> calculated using image processing techniques such as </w:t>
            </w:r>
            <w:r w:rsidR="00015BD0" w:rsidRPr="00015BD0">
              <w:rPr>
                <w:sz w:val="20"/>
                <w:szCs w:val="20"/>
              </w:rPr>
              <w:t>Homography</w:t>
            </w:r>
          </w:p>
        </w:tc>
      </w:tr>
      <w:tr w:rsidR="004B4BD8" w:rsidRPr="009719E9" w14:paraId="3032E063" w14:textId="77777777" w:rsidTr="00450950">
        <w:tc>
          <w:tcPr>
            <w:tcW w:w="630" w:type="dxa"/>
          </w:tcPr>
          <w:p w14:paraId="5505B73C" w14:textId="2AD7046B" w:rsidR="004B4BD8" w:rsidRDefault="004B4BD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060" w:type="dxa"/>
          </w:tcPr>
          <w:p w14:paraId="5753496B" w14:textId="366CF2CD" w:rsidR="004B4BD8" w:rsidRPr="00836B9C" w:rsidRDefault="004B4BD8">
            <w:r w:rsidRPr="004B4BD8">
              <w:t xml:space="preserve">Turn Any Display </w:t>
            </w:r>
            <w:r w:rsidR="00B2153B" w:rsidRPr="004B4BD8">
              <w:t>into</w:t>
            </w:r>
            <w:r w:rsidRPr="004B4BD8">
              <w:t xml:space="preserve"> a Touch Screen Using Infrared Optical Technique</w:t>
            </w:r>
          </w:p>
        </w:tc>
        <w:tc>
          <w:tcPr>
            <w:tcW w:w="3330" w:type="dxa"/>
          </w:tcPr>
          <w:p w14:paraId="11BA2813" w14:textId="77777777" w:rsidR="004B4BD8" w:rsidRDefault="004B4BD8" w:rsidP="004B4BD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ltitouch</w:t>
            </w:r>
          </w:p>
          <w:p w14:paraId="2DA00A0A" w14:textId="324BA97F" w:rsidR="004B4BD8" w:rsidRDefault="004B4BD8" w:rsidP="004B4BD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n work on any </w:t>
            </w:r>
            <w:r>
              <w:rPr>
                <w:sz w:val="20"/>
                <w:szCs w:val="20"/>
              </w:rPr>
              <w:t>surface</w:t>
            </w:r>
          </w:p>
          <w:p w14:paraId="313478CC" w14:textId="6FADF0C1" w:rsidR="004B4BD8" w:rsidRDefault="004B4BD8" w:rsidP="004B4BD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 sense a pointing instrument e.g., pen and hand gestures as well</w:t>
            </w:r>
          </w:p>
        </w:tc>
        <w:tc>
          <w:tcPr>
            <w:tcW w:w="4590" w:type="dxa"/>
          </w:tcPr>
          <w:p w14:paraId="29900F26" w14:textId="0CFA695F" w:rsidR="004B4BD8" w:rsidRDefault="004B4BD8" w:rsidP="004B4BD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mera needs to be placed in front the screen and array of IR </w:t>
            </w:r>
            <w:r w:rsidR="005A7AD8">
              <w:rPr>
                <w:sz w:val="20"/>
                <w:szCs w:val="20"/>
              </w:rPr>
              <w:t>LEDs</w:t>
            </w:r>
            <w:r>
              <w:rPr>
                <w:sz w:val="20"/>
                <w:szCs w:val="20"/>
              </w:rPr>
              <w:t xml:space="preserve"> are placed around the screen that makes the system less compact.</w:t>
            </w:r>
          </w:p>
          <w:p w14:paraId="16A1F7AE" w14:textId="77777777" w:rsidR="004B4BD8" w:rsidRDefault="004B4BD8" w:rsidP="004B4BD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 case of multitouch, occlusion can occur easily making the gestures less likely to be recognized such as swipe, roll and pinch etc.</w:t>
            </w:r>
          </w:p>
          <w:p w14:paraId="450AE54E" w14:textId="5EA77DA4" w:rsidR="004B4BD8" w:rsidRDefault="004B4BD8" w:rsidP="004B4BD8">
            <w:pPr>
              <w:pStyle w:val="ListParagraph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er frame rate i.e., 10 to 30 fps that makes touch latency high</w:t>
            </w:r>
          </w:p>
        </w:tc>
        <w:tc>
          <w:tcPr>
            <w:tcW w:w="3960" w:type="dxa"/>
          </w:tcPr>
          <w:p w14:paraId="36408515" w14:textId="202448CA" w:rsidR="004B4BD8" w:rsidRDefault="004B4BD8" w:rsidP="004B4BD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n LCD monitor is illuminated using array of IR LEDs and </w:t>
            </w:r>
            <w:r w:rsidR="00FE6F4D">
              <w:rPr>
                <w:sz w:val="20"/>
                <w:szCs w:val="20"/>
              </w:rPr>
              <w:t>Web</w:t>
            </w:r>
            <w:r>
              <w:rPr>
                <w:sz w:val="20"/>
                <w:szCs w:val="20"/>
              </w:rPr>
              <w:t>cam is used to capture the frames.</w:t>
            </w:r>
          </w:p>
          <w:p w14:paraId="4E0BA7D8" w14:textId="68131B79" w:rsidR="004B4BD8" w:rsidRDefault="004B4BD8" w:rsidP="004B4BD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contact area in captured frame is calculated using image processing techniques such as </w:t>
            </w:r>
            <w:r w:rsidRPr="00015BD0">
              <w:rPr>
                <w:sz w:val="20"/>
                <w:szCs w:val="20"/>
              </w:rPr>
              <w:t>Homography</w:t>
            </w:r>
            <w:r>
              <w:rPr>
                <w:sz w:val="20"/>
                <w:szCs w:val="20"/>
              </w:rPr>
              <w:t>, Morphology</w:t>
            </w:r>
          </w:p>
        </w:tc>
      </w:tr>
      <w:tr w:rsidR="005A324D" w:rsidRPr="009719E9" w14:paraId="5449B5BA" w14:textId="77777777" w:rsidTr="00450950">
        <w:tc>
          <w:tcPr>
            <w:tcW w:w="630" w:type="dxa"/>
          </w:tcPr>
          <w:p w14:paraId="7C5C982C" w14:textId="2ACD7145" w:rsidR="005A324D" w:rsidRDefault="005A3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3060" w:type="dxa"/>
          </w:tcPr>
          <w:p w14:paraId="0746D7D5" w14:textId="50C91988" w:rsidR="005A324D" w:rsidRPr="00FA0810" w:rsidRDefault="00FA0810">
            <w:r w:rsidRPr="00FA0810">
              <w:t>Transforming a Regular Screen into a Touch Screen Using a Single Webcam</w:t>
            </w:r>
          </w:p>
        </w:tc>
        <w:tc>
          <w:tcPr>
            <w:tcW w:w="3330" w:type="dxa"/>
          </w:tcPr>
          <w:p w14:paraId="57A1B311" w14:textId="77777777" w:rsidR="005A324D" w:rsidRDefault="00C941AE" w:rsidP="004B4BD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st need a regular webcam</w:t>
            </w:r>
          </w:p>
          <w:p w14:paraId="43D2C5FE" w14:textId="370822E6" w:rsidR="00C941AE" w:rsidRDefault="00C941AE" w:rsidP="004B4BD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mera is placed on the boundary of touch surface making the system compact</w:t>
            </w:r>
          </w:p>
        </w:tc>
        <w:tc>
          <w:tcPr>
            <w:tcW w:w="4590" w:type="dxa"/>
          </w:tcPr>
          <w:p w14:paraId="7CE35820" w14:textId="77777777" w:rsidR="005A324D" w:rsidRDefault="00C941AE" w:rsidP="004B4BD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er level of noise because camera can capture the display monitor image as well</w:t>
            </w:r>
          </w:p>
          <w:p w14:paraId="174276BA" w14:textId="3B41D63F" w:rsidR="00C941AE" w:rsidRDefault="00AB5255" w:rsidP="004B4BD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fficult to accurately calculate the contact area along the line of sight of the camera</w:t>
            </w:r>
          </w:p>
          <w:p w14:paraId="43D40A0A" w14:textId="15568588" w:rsidR="00C941AE" w:rsidRDefault="00C941AE" w:rsidP="00C941A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 case of multitouch</w:t>
            </w:r>
            <w:r w:rsidR="002B0A45">
              <w:rPr>
                <w:sz w:val="20"/>
                <w:szCs w:val="20"/>
              </w:rPr>
              <w:t xml:space="preserve"> and glossy surface</w:t>
            </w:r>
            <w:r>
              <w:rPr>
                <w:sz w:val="20"/>
                <w:szCs w:val="20"/>
              </w:rPr>
              <w:t>, occlusion can occur easily</w:t>
            </w:r>
            <w:r w:rsidR="002B0A45">
              <w:rPr>
                <w:sz w:val="20"/>
                <w:szCs w:val="20"/>
              </w:rPr>
              <w:t>.</w:t>
            </w:r>
          </w:p>
          <w:p w14:paraId="334D794A" w14:textId="5DC0DA5C" w:rsidR="002B0A45" w:rsidRDefault="002B0A45" w:rsidP="00C941A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uch liable to error with varying lighting conditions</w:t>
            </w:r>
          </w:p>
          <w:p w14:paraId="08028349" w14:textId="36F082BB" w:rsidR="00C941AE" w:rsidRDefault="00C941AE" w:rsidP="00C941A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er frame rate i.e., 10 to 30 fps that makes touch latency high</w:t>
            </w:r>
          </w:p>
        </w:tc>
        <w:tc>
          <w:tcPr>
            <w:tcW w:w="3960" w:type="dxa"/>
          </w:tcPr>
          <w:p w14:paraId="5358B6C8" w14:textId="4863F77B" w:rsidR="002B0A45" w:rsidRDefault="002B0A45" w:rsidP="004B4BD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The </w:t>
            </w:r>
            <w:r>
              <w:rPr>
                <w:sz w:val="20"/>
                <w:szCs w:val="20"/>
              </w:rPr>
              <w:t>system first detects the screen’s bottom and the area outside the screen is excluded from touch surface</w:t>
            </w:r>
          </w:p>
          <w:p w14:paraId="63732B1C" w14:textId="23B296F9" w:rsidR="005A324D" w:rsidRPr="002B0A45" w:rsidRDefault="002B0A45" w:rsidP="002B0A4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finger tip is extracted using color filtration matching to the skin. The biggest contour is the touch surface</w:t>
            </w:r>
            <w:r w:rsidRPr="002B0A45">
              <w:rPr>
                <w:sz w:val="20"/>
                <w:szCs w:val="20"/>
              </w:rPr>
              <w:t xml:space="preserve"> </w:t>
            </w:r>
          </w:p>
        </w:tc>
      </w:tr>
    </w:tbl>
    <w:p w14:paraId="2D3C7865" w14:textId="77777777" w:rsidR="007D7F71" w:rsidRPr="009719E9" w:rsidRDefault="007D7F71">
      <w:pPr>
        <w:rPr>
          <w:sz w:val="20"/>
          <w:szCs w:val="20"/>
        </w:rPr>
      </w:pPr>
    </w:p>
    <w:sectPr w:rsidR="007D7F71" w:rsidRPr="009719E9" w:rsidSect="009719E9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E058B"/>
    <w:multiLevelType w:val="hybridMultilevel"/>
    <w:tmpl w:val="A15854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tTCzsDQzMDE1szBV0lEKTi0uzszPAykwqgUAIo22LywAAAA="/>
  </w:docVars>
  <w:rsids>
    <w:rsidRoot w:val="00E34898"/>
    <w:rsid w:val="00015BD0"/>
    <w:rsid w:val="00026938"/>
    <w:rsid w:val="00193607"/>
    <w:rsid w:val="001A6296"/>
    <w:rsid w:val="001D0339"/>
    <w:rsid w:val="00263204"/>
    <w:rsid w:val="002B0A45"/>
    <w:rsid w:val="003309BE"/>
    <w:rsid w:val="0042308A"/>
    <w:rsid w:val="00450950"/>
    <w:rsid w:val="004B4BD8"/>
    <w:rsid w:val="005116F0"/>
    <w:rsid w:val="005236DC"/>
    <w:rsid w:val="00526975"/>
    <w:rsid w:val="005A324D"/>
    <w:rsid w:val="005A38B6"/>
    <w:rsid w:val="005A7AD8"/>
    <w:rsid w:val="00631F72"/>
    <w:rsid w:val="00666308"/>
    <w:rsid w:val="007266A3"/>
    <w:rsid w:val="00735C48"/>
    <w:rsid w:val="0074342E"/>
    <w:rsid w:val="007D7F71"/>
    <w:rsid w:val="00836B9C"/>
    <w:rsid w:val="008C5238"/>
    <w:rsid w:val="008D3DAE"/>
    <w:rsid w:val="009719E9"/>
    <w:rsid w:val="00AB46A0"/>
    <w:rsid w:val="00AB5255"/>
    <w:rsid w:val="00B0568A"/>
    <w:rsid w:val="00B2153B"/>
    <w:rsid w:val="00B423FE"/>
    <w:rsid w:val="00C941AE"/>
    <w:rsid w:val="00CD630C"/>
    <w:rsid w:val="00DA2DFF"/>
    <w:rsid w:val="00DB4018"/>
    <w:rsid w:val="00E32C3E"/>
    <w:rsid w:val="00E34898"/>
    <w:rsid w:val="00E47945"/>
    <w:rsid w:val="00F56962"/>
    <w:rsid w:val="00F745FF"/>
    <w:rsid w:val="00F92303"/>
    <w:rsid w:val="00F9448B"/>
    <w:rsid w:val="00FA0810"/>
    <w:rsid w:val="00FE6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21C34"/>
  <w15:chartTrackingRefBased/>
  <w15:docId w15:val="{DB43AC06-2038-4627-A414-431E4F03A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36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32C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3</TotalTime>
  <Pages>2</Pages>
  <Words>552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Farooq</dc:creator>
  <cp:keywords/>
  <dc:description/>
  <cp:lastModifiedBy>Hamza Farooq</cp:lastModifiedBy>
  <cp:revision>32</cp:revision>
  <dcterms:created xsi:type="dcterms:W3CDTF">2021-03-15T05:11:00Z</dcterms:created>
  <dcterms:modified xsi:type="dcterms:W3CDTF">2021-03-15T15:18:00Z</dcterms:modified>
</cp:coreProperties>
</file>